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50098F" w14:textId="6D8D8797" w:rsidR="007E3643" w:rsidRDefault="00F7084B">
      <w:bookmarkStart w:id="0" w:name="_GoBack"/>
      <w:bookmarkEnd w:id="0"/>
      <w:r>
        <w:t>SQL query</w:t>
      </w:r>
    </w:p>
    <w:p w14:paraId="6997ABD5" w14:textId="0EDE5F0A" w:rsidR="00F7084B" w:rsidRDefault="00F7084B" w:rsidP="00F7084B">
      <w:pPr>
        <w:pStyle w:val="ListParagraph"/>
        <w:numPr>
          <w:ilvl w:val="0"/>
          <w:numId w:val="1"/>
        </w:numPr>
      </w:pPr>
      <w:r>
        <w:t>Get distance function</w:t>
      </w:r>
    </w:p>
    <w:p w14:paraId="74FD96E7" w14:textId="77777777" w:rsidR="00F7084B" w:rsidRPr="00F7084B" w:rsidRDefault="00F7084B" w:rsidP="00F708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USE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19su5510_lehuy]</w:t>
      </w:r>
    </w:p>
    <w:p w14:paraId="3F9307AA" w14:textId="77777777" w:rsidR="00F7084B" w:rsidRPr="00F7084B" w:rsidRDefault="00F7084B" w:rsidP="00F708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0699E665" w14:textId="77777777" w:rsidR="00F7084B" w:rsidRPr="00F7084B" w:rsidRDefault="00F7084B" w:rsidP="00F708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92857CE" w14:textId="77777777" w:rsidR="00F7084B" w:rsidRPr="00F7084B" w:rsidRDefault="00F7084B" w:rsidP="00F708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7084B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/****** Object:  </w:t>
      </w:r>
      <w:proofErr w:type="spellStart"/>
      <w:r w:rsidRPr="00F7084B">
        <w:rPr>
          <w:rFonts w:ascii="Consolas" w:hAnsi="Consolas" w:cs="Consolas"/>
          <w:color w:val="008000"/>
          <w:sz w:val="19"/>
          <w:szCs w:val="19"/>
          <w:highlight w:val="white"/>
        </w:rPr>
        <w:t>UserDefinedFunction</w:t>
      </w:r>
      <w:proofErr w:type="spellEnd"/>
      <w:r w:rsidRPr="00F7084B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[</w:t>
      </w:r>
      <w:proofErr w:type="spellStart"/>
      <w:r w:rsidRPr="00F7084B">
        <w:rPr>
          <w:rFonts w:ascii="Consolas" w:hAnsi="Consolas" w:cs="Consolas"/>
          <w:color w:val="008000"/>
          <w:sz w:val="19"/>
          <w:szCs w:val="19"/>
          <w:highlight w:val="white"/>
        </w:rPr>
        <w:t>dbo</w:t>
      </w:r>
      <w:proofErr w:type="spellEnd"/>
      <w:proofErr w:type="gramStart"/>
      <w:r w:rsidRPr="00F7084B">
        <w:rPr>
          <w:rFonts w:ascii="Consolas" w:hAnsi="Consolas" w:cs="Consolas"/>
          <w:color w:val="008000"/>
          <w:sz w:val="19"/>
          <w:szCs w:val="19"/>
          <w:highlight w:val="white"/>
        </w:rPr>
        <w:t>].[</w:t>
      </w:r>
      <w:proofErr w:type="spellStart"/>
      <w:proofErr w:type="gramEnd"/>
      <w:r w:rsidRPr="00F7084B">
        <w:rPr>
          <w:rFonts w:ascii="Consolas" w:hAnsi="Consolas" w:cs="Consolas"/>
          <w:color w:val="008000"/>
          <w:sz w:val="19"/>
          <w:szCs w:val="19"/>
          <w:highlight w:val="white"/>
        </w:rPr>
        <w:t>getDistanceSTDistanctMile</w:t>
      </w:r>
      <w:proofErr w:type="spellEnd"/>
      <w:r w:rsidRPr="00F7084B">
        <w:rPr>
          <w:rFonts w:ascii="Consolas" w:hAnsi="Consolas" w:cs="Consolas"/>
          <w:color w:val="008000"/>
          <w:sz w:val="19"/>
          <w:szCs w:val="19"/>
          <w:highlight w:val="white"/>
        </w:rPr>
        <w:t>]    Script Date: 8/12/2019 4:00:19 PM ******/</w:t>
      </w:r>
    </w:p>
    <w:p w14:paraId="7BBD4CA1" w14:textId="77777777" w:rsidR="00F7084B" w:rsidRPr="00F7084B" w:rsidRDefault="00F7084B" w:rsidP="00F708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ANSI_NULLS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</w:p>
    <w:p w14:paraId="2831B1AE" w14:textId="77777777" w:rsidR="00F7084B" w:rsidRPr="00F7084B" w:rsidRDefault="00F7084B" w:rsidP="00F708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07D092EC" w14:textId="77777777" w:rsidR="00F7084B" w:rsidRPr="00F7084B" w:rsidRDefault="00F7084B" w:rsidP="00F708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QUOTED_IDENTIFIER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</w:p>
    <w:p w14:paraId="67A12540" w14:textId="77777777" w:rsidR="00F7084B" w:rsidRPr="00F7084B" w:rsidRDefault="00F7084B" w:rsidP="00F708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2C1EE6F6" w14:textId="77777777" w:rsidR="00F7084B" w:rsidRPr="00F7084B" w:rsidRDefault="00F7084B" w:rsidP="00F708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88F359F" w14:textId="168881BD" w:rsidR="00F7084B" w:rsidRPr="00F7084B" w:rsidRDefault="00F7084B" w:rsidP="00F708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function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proofErr w:type="spellEnd"/>
      <w:proofErr w:type="gramStart"/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 w:rsidRPr="00F7084B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proofErr w:type="gramEnd"/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>getDistanceSTDistanc</w:t>
      </w:r>
      <w:r w:rsidR="00013A84">
        <w:rPr>
          <w:rFonts w:ascii="Consolas" w:hAnsi="Consolas" w:cs="Consolas"/>
          <w:color w:val="000000"/>
          <w:sz w:val="19"/>
          <w:szCs w:val="19"/>
          <w:highlight w:val="white"/>
        </w:rPr>
        <w:t>e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>Mile</w:t>
      </w:r>
      <w:proofErr w:type="spellEnd"/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 w:rsidRPr="00F7084B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@lat1 </w:t>
      </w: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real</w:t>
      </w:r>
      <w:r w:rsidRPr="00F7084B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16BEFB3B" w14:textId="77777777" w:rsidR="00F7084B" w:rsidRPr="00F7084B" w:rsidRDefault="00F7084B" w:rsidP="00F708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@lon1 </w:t>
      </w: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real</w:t>
      </w:r>
      <w:r w:rsidRPr="00F7084B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48952537" w14:textId="77777777" w:rsidR="00F7084B" w:rsidRPr="00F7084B" w:rsidRDefault="00F7084B" w:rsidP="00F708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@lat2 </w:t>
      </w: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real</w:t>
      </w:r>
      <w:r w:rsidRPr="00F7084B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49B8BA4B" w14:textId="77777777" w:rsidR="00F7084B" w:rsidRPr="00F7084B" w:rsidRDefault="00F7084B" w:rsidP="00F708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@lon2 </w:t>
      </w: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real</w:t>
      </w:r>
      <w:r w:rsidRPr="00F7084B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117C4CD0" w14:textId="77777777" w:rsidR="00F7084B" w:rsidRPr="00F7084B" w:rsidRDefault="00F7084B" w:rsidP="00F708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returns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real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2ED7AB4C" w14:textId="77777777" w:rsidR="00F7084B" w:rsidRPr="00F7084B" w:rsidRDefault="00F7084B" w:rsidP="00F708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begin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22D36105" w14:textId="77777777" w:rsidR="00F7084B" w:rsidRPr="00F7084B" w:rsidRDefault="00F7084B" w:rsidP="00F708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23DD190" w14:textId="77777777" w:rsidR="00F7084B" w:rsidRPr="00F7084B" w:rsidRDefault="00F7084B" w:rsidP="00F708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d </w:t>
      </w: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real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1C74F0C4" w14:textId="77777777" w:rsidR="00F7084B" w:rsidRPr="00F7084B" w:rsidRDefault="00F7084B" w:rsidP="00F708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NWI </w:t>
      </w: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geography</w:t>
      </w:r>
      <w:r w:rsidRPr="00F7084B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EDI </w:t>
      </w: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geography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760A7425" w14:textId="77777777" w:rsidR="00F7084B" w:rsidRPr="00F7084B" w:rsidRDefault="00F7084B" w:rsidP="00F708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NWI </w:t>
      </w:r>
      <w:r w:rsidRPr="00F7084B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geography</w:t>
      </w:r>
      <w:r w:rsidRPr="00F7084B">
        <w:rPr>
          <w:rFonts w:ascii="Consolas" w:hAnsi="Consolas" w:cs="Consolas"/>
          <w:color w:val="808080"/>
          <w:sz w:val="19"/>
          <w:szCs w:val="19"/>
          <w:highlight w:val="white"/>
        </w:rPr>
        <w:t>::</w:t>
      </w:r>
      <w:proofErr w:type="gramEnd"/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>Point</w:t>
      </w:r>
      <w:r w:rsidRPr="00F7084B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lat1</w:t>
      </w:r>
      <w:r w:rsidRPr="00F7084B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>@lon1</w:t>
      </w:r>
      <w:r w:rsidRPr="00F7084B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4326</w:t>
      </w:r>
      <w:r w:rsidRPr="00F7084B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23C779D5" w14:textId="77777777" w:rsidR="00F7084B" w:rsidRPr="00F7084B" w:rsidRDefault="00F7084B" w:rsidP="00F708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EDI </w:t>
      </w:r>
      <w:r w:rsidRPr="00F7084B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geography</w:t>
      </w:r>
      <w:r w:rsidRPr="00F7084B">
        <w:rPr>
          <w:rFonts w:ascii="Consolas" w:hAnsi="Consolas" w:cs="Consolas"/>
          <w:color w:val="808080"/>
          <w:sz w:val="19"/>
          <w:szCs w:val="19"/>
          <w:highlight w:val="white"/>
        </w:rPr>
        <w:t>::</w:t>
      </w:r>
      <w:proofErr w:type="gramEnd"/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>Point</w:t>
      </w:r>
      <w:r w:rsidRPr="00F7084B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lat2</w:t>
      </w:r>
      <w:r w:rsidRPr="00F7084B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>@lon2</w:t>
      </w:r>
      <w:r w:rsidRPr="00F7084B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4326</w:t>
      </w:r>
      <w:r w:rsidRPr="00F7084B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3CDE2953" w14:textId="77777777" w:rsidR="00F7084B" w:rsidRPr="00F7084B" w:rsidRDefault="00F7084B" w:rsidP="00F708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d </w:t>
      </w:r>
      <w:r w:rsidRPr="00F7084B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</w:t>
      </w:r>
      <w:proofErr w:type="spellStart"/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>NWI</w:t>
      </w:r>
      <w:r w:rsidRPr="00F7084B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>STDistance</w:t>
      </w:r>
      <w:proofErr w:type="spellEnd"/>
      <w:r w:rsidRPr="00F7084B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>@EDI</w:t>
      </w:r>
      <w:r w:rsidRPr="00F7084B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F7084B">
        <w:rPr>
          <w:rFonts w:ascii="Consolas" w:hAnsi="Consolas" w:cs="Consolas"/>
          <w:color w:val="808080"/>
          <w:sz w:val="19"/>
          <w:szCs w:val="19"/>
          <w:highlight w:val="white"/>
        </w:rPr>
        <w:t>/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609.344 </w:t>
      </w:r>
    </w:p>
    <w:p w14:paraId="47179DD5" w14:textId="77777777" w:rsidR="00F7084B" w:rsidRPr="00F7084B" w:rsidRDefault="00F7084B" w:rsidP="00F708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d </w:t>
      </w:r>
    </w:p>
    <w:p w14:paraId="4E0FCC2B" w14:textId="77777777" w:rsidR="00F7084B" w:rsidRPr="00F7084B" w:rsidRDefault="00F7084B" w:rsidP="00F708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  <w:r w:rsidRPr="00F7084B"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  <w:r w:rsidRPr="00F7084B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4F1867E9" w14:textId="77777777" w:rsidR="00F7084B" w:rsidRPr="00F7084B" w:rsidRDefault="00F7084B" w:rsidP="00F7084B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7084B"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76572AC3" w14:textId="77777777" w:rsidR="00F7084B" w:rsidRPr="00F7084B" w:rsidRDefault="00F7084B" w:rsidP="00F708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91061DF" w14:textId="7372ED83" w:rsidR="00F7084B" w:rsidRDefault="00F7084B" w:rsidP="00F7084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CompiledDataVersion1 view</w:t>
      </w:r>
    </w:p>
    <w:p w14:paraId="1B0EA823" w14:textId="490333F8" w:rsidR="00845F43" w:rsidRPr="00845F43" w:rsidRDefault="00845F43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This view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gather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ll chosen fields of property into one place</w:t>
      </w:r>
    </w:p>
    <w:p w14:paraId="3D9439AD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FF"/>
          <w:sz w:val="19"/>
          <w:szCs w:val="19"/>
          <w:highlight w:val="white"/>
        </w:rPr>
        <w:t>USE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19su5510_lehuy]</w:t>
      </w:r>
    </w:p>
    <w:p w14:paraId="7A756AD3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05901DB6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4D088BE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8000"/>
          <w:sz w:val="19"/>
          <w:szCs w:val="19"/>
          <w:highlight w:val="white"/>
        </w:rPr>
        <w:t>/****** Object:  View [</w:t>
      </w:r>
      <w:proofErr w:type="spellStart"/>
      <w:r w:rsidRPr="00845F43">
        <w:rPr>
          <w:rFonts w:ascii="Consolas" w:hAnsi="Consolas" w:cs="Consolas"/>
          <w:color w:val="008000"/>
          <w:sz w:val="19"/>
          <w:szCs w:val="19"/>
          <w:highlight w:val="white"/>
        </w:rPr>
        <w:t>dbo</w:t>
      </w:r>
      <w:proofErr w:type="spellEnd"/>
      <w:proofErr w:type="gramStart"/>
      <w:r w:rsidRPr="00845F43">
        <w:rPr>
          <w:rFonts w:ascii="Consolas" w:hAnsi="Consolas" w:cs="Consolas"/>
          <w:color w:val="008000"/>
          <w:sz w:val="19"/>
          <w:szCs w:val="19"/>
          <w:highlight w:val="white"/>
        </w:rPr>
        <w:t>].[</w:t>
      </w:r>
      <w:proofErr w:type="gramEnd"/>
      <w:r w:rsidRPr="00845F43">
        <w:rPr>
          <w:rFonts w:ascii="Consolas" w:hAnsi="Consolas" w:cs="Consolas"/>
          <w:color w:val="008000"/>
          <w:sz w:val="19"/>
          <w:szCs w:val="19"/>
          <w:highlight w:val="white"/>
        </w:rPr>
        <w:t>CompiledDataVersion1]    Script Date: 8/12/2019 4:09:24 PM ******/</w:t>
      </w:r>
    </w:p>
    <w:p w14:paraId="4F1A8849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845F43">
        <w:rPr>
          <w:rFonts w:ascii="Consolas" w:hAnsi="Consolas" w:cs="Consolas"/>
          <w:color w:val="0000FF"/>
          <w:sz w:val="19"/>
          <w:szCs w:val="19"/>
          <w:highlight w:val="white"/>
        </w:rPr>
        <w:t>ANSI_NULLS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845F43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</w:p>
    <w:p w14:paraId="47EB3940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719F110C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845F43">
        <w:rPr>
          <w:rFonts w:ascii="Consolas" w:hAnsi="Consolas" w:cs="Consolas"/>
          <w:color w:val="0000FF"/>
          <w:sz w:val="19"/>
          <w:szCs w:val="19"/>
          <w:highlight w:val="white"/>
        </w:rPr>
        <w:t>QUOTED_IDENTIFIER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845F43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</w:p>
    <w:p w14:paraId="7E5DEA0C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465D2FA5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845F43">
        <w:rPr>
          <w:rFonts w:ascii="Consolas" w:hAnsi="Consolas" w:cs="Consolas"/>
          <w:color w:val="0000FF"/>
          <w:sz w:val="19"/>
          <w:szCs w:val="19"/>
          <w:highlight w:val="white"/>
        </w:rPr>
        <w:t>view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proofErr w:type="spellEnd"/>
      <w:proofErr w:type="gramStart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gramEnd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CompiledDataVersion1]</w:t>
      </w:r>
    </w:p>
    <w:p w14:paraId="7FF9A162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</w:p>
    <w:p w14:paraId="26B121A4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74645FED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  <w:proofErr w:type="spellEnd"/>
      <w:proofErr w:type="gramEnd"/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49C0EEA6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AppraisalAccountType</w:t>
      </w:r>
      <w:proofErr w:type="spellEnd"/>
      <w:proofErr w:type="gramEnd"/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09903159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Buildings</w:t>
      </w:r>
      <w:proofErr w:type="spellEnd"/>
      <w:proofErr w:type="gramEnd"/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7BC1CB0A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LandGrossSquareFeet</w:t>
      </w:r>
      <w:proofErr w:type="spellEnd"/>
      <w:proofErr w:type="gramEnd"/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5497492D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LandNetSquareFeet</w:t>
      </w:r>
      <w:proofErr w:type="spellEnd"/>
      <w:proofErr w:type="gramEnd"/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4ADF17A4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AppraisalDate</w:t>
      </w:r>
      <w:proofErr w:type="spellEnd"/>
      <w:proofErr w:type="gramEnd"/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6B9AD5AD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Latitude</w:t>
      </w:r>
      <w:proofErr w:type="spellEnd"/>
      <w:proofErr w:type="gramEnd"/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2E044BA7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Longtitude</w:t>
      </w:r>
      <w:proofErr w:type="spellEnd"/>
      <w:proofErr w:type="gramEnd"/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75D71E9B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b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BuildingID</w:t>
      </w:r>
      <w:proofErr w:type="spellEnd"/>
      <w:proofErr w:type="gramEnd"/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58BE1173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b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PropertyType</w:t>
      </w:r>
      <w:proofErr w:type="spellEnd"/>
      <w:proofErr w:type="gramEnd"/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0EB04D69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b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SquareFeet</w:t>
      </w:r>
      <w:proofErr w:type="spellEnd"/>
      <w:proofErr w:type="gramEnd"/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1C966673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b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PercentComplete</w:t>
      </w:r>
      <w:proofErr w:type="spellEnd"/>
      <w:proofErr w:type="gramEnd"/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50E5112F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b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Condition</w:t>
      </w:r>
      <w:proofErr w:type="spellEnd"/>
      <w:proofErr w:type="gramEnd"/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7ED115E2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b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Quality</w:t>
      </w:r>
      <w:proofErr w:type="spellEnd"/>
      <w:proofErr w:type="gramEnd"/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364168D4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lastRenderedPageBreak/>
        <w:tab/>
      </w:r>
      <w:proofErr w:type="spellStart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c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PhysicalAge</w:t>
      </w:r>
      <w:proofErr w:type="spellEnd"/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065F4BE2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c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YearBuilt</w:t>
      </w:r>
      <w:proofErr w:type="spellEnd"/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10EEDFCA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c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YearRemodeled</w:t>
      </w:r>
      <w:proofErr w:type="spellEnd"/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370C152F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d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AccountType</w:t>
      </w:r>
      <w:proofErr w:type="spellEnd"/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65958CE1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d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TaxableValuePriorYear</w:t>
      </w:r>
      <w:proofErr w:type="spellEnd"/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354A87A7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d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TaxableValueCurrentYear</w:t>
      </w:r>
      <w:proofErr w:type="spellEnd"/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0742EB70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e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Zipcode</w:t>
      </w:r>
      <w:proofErr w:type="spellEnd"/>
      <w:proofErr w:type="gramEnd"/>
    </w:p>
    <w:p w14:paraId="2D4ECC07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AppraisalAccount</w:t>
      </w:r>
      <w:proofErr w:type="spellEnd"/>
      <w:proofErr w:type="gramEnd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</w:t>
      </w:r>
    </w:p>
    <w:p w14:paraId="42F6060E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left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Improvement</w:t>
      </w:r>
      <w:proofErr w:type="spellEnd"/>
      <w:proofErr w:type="gramEnd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 </w:t>
      </w:r>
      <w:r w:rsidRPr="00845F43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b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  <w:proofErr w:type="spellEnd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  <w:proofErr w:type="spellEnd"/>
    </w:p>
    <w:p w14:paraId="735314EF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left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ImprovementBuiltas</w:t>
      </w:r>
      <w:proofErr w:type="spellEnd"/>
      <w:proofErr w:type="gramEnd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 </w:t>
      </w:r>
      <w:r w:rsidRPr="00845F43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c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  <w:proofErr w:type="spellEnd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b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  <w:proofErr w:type="spellEnd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c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BuildingID</w:t>
      </w:r>
      <w:proofErr w:type="spellEnd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b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BuildingID</w:t>
      </w:r>
      <w:proofErr w:type="spellEnd"/>
    </w:p>
    <w:p w14:paraId="55570A76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left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TaxAccount</w:t>
      </w:r>
      <w:proofErr w:type="spellEnd"/>
      <w:proofErr w:type="gramEnd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d </w:t>
      </w:r>
      <w:r w:rsidRPr="00845F43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d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  <w:proofErr w:type="spellEnd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c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  <w:proofErr w:type="spellEnd"/>
    </w:p>
    <w:p w14:paraId="0739319A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left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AddressPoint</w:t>
      </w:r>
      <w:proofErr w:type="spellEnd"/>
      <w:proofErr w:type="gramEnd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e </w:t>
      </w:r>
      <w:r w:rsidRPr="00845F43"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e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  <w:proofErr w:type="spellEnd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d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  <w:proofErr w:type="spellEnd"/>
    </w:p>
    <w:p w14:paraId="3830A787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AppraisalAccountType</w:t>
      </w:r>
      <w:proofErr w:type="spellEnd"/>
      <w:proofErr w:type="gramEnd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845F43">
        <w:rPr>
          <w:rFonts w:ascii="Consolas" w:hAnsi="Consolas" w:cs="Consolas"/>
          <w:color w:val="FF0000"/>
          <w:sz w:val="19"/>
          <w:szCs w:val="19"/>
          <w:highlight w:val="white"/>
        </w:rPr>
        <w:t>'Residential'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b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PropertyType</w:t>
      </w:r>
      <w:proofErr w:type="spellEnd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845F43">
        <w:rPr>
          <w:rFonts w:ascii="Consolas" w:hAnsi="Consolas" w:cs="Consolas"/>
          <w:color w:val="FF0000"/>
          <w:sz w:val="19"/>
          <w:szCs w:val="19"/>
          <w:highlight w:val="white"/>
        </w:rPr>
        <w:t>'Residential'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d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AccountType</w:t>
      </w:r>
      <w:proofErr w:type="spellEnd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845F43">
        <w:rPr>
          <w:rFonts w:ascii="Consolas" w:hAnsi="Consolas" w:cs="Consolas"/>
          <w:color w:val="FF0000"/>
          <w:sz w:val="19"/>
          <w:szCs w:val="19"/>
          <w:highlight w:val="white"/>
        </w:rPr>
        <w:t>'REAL'</w:t>
      </w:r>
    </w:p>
    <w:p w14:paraId="3D97C3EE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e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Zipcode</w:t>
      </w:r>
      <w:proofErr w:type="spellEnd"/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in</w:t>
      </w:r>
      <w:r w:rsidRPr="00845F43"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 w:rsidRPr="00845F43">
        <w:rPr>
          <w:rFonts w:ascii="Consolas" w:hAnsi="Consolas" w:cs="Consolas"/>
          <w:color w:val="FF0000"/>
          <w:sz w:val="19"/>
          <w:szCs w:val="19"/>
          <w:highlight w:val="white"/>
        </w:rPr>
        <w:t>'98328'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FF0000"/>
          <w:sz w:val="19"/>
          <w:szCs w:val="19"/>
          <w:highlight w:val="white"/>
        </w:rPr>
        <w:t>'98338'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FF0000"/>
          <w:sz w:val="19"/>
          <w:szCs w:val="19"/>
          <w:highlight w:val="white"/>
        </w:rPr>
        <w:t>'98375'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FF0000"/>
          <w:sz w:val="19"/>
          <w:szCs w:val="19"/>
          <w:highlight w:val="white"/>
        </w:rPr>
        <w:t>'98387'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FF0000"/>
          <w:sz w:val="19"/>
          <w:szCs w:val="19"/>
          <w:highlight w:val="white"/>
        </w:rPr>
        <w:t>'98385'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FF0000"/>
          <w:sz w:val="19"/>
          <w:szCs w:val="19"/>
          <w:highlight w:val="white"/>
        </w:rPr>
        <w:t>'98448'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FF0000"/>
          <w:sz w:val="19"/>
          <w:szCs w:val="19"/>
          <w:highlight w:val="white"/>
        </w:rPr>
        <w:t>'98374'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FF0000"/>
          <w:sz w:val="19"/>
          <w:szCs w:val="19"/>
          <w:highlight w:val="white"/>
        </w:rPr>
        <w:t>'98373'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FF0000"/>
          <w:sz w:val="19"/>
          <w:szCs w:val="19"/>
          <w:highlight w:val="white"/>
        </w:rPr>
        <w:t>'98446'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FF0000"/>
          <w:sz w:val="19"/>
          <w:szCs w:val="19"/>
          <w:highlight w:val="white"/>
        </w:rPr>
        <w:t>'98445'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FF0000"/>
          <w:sz w:val="19"/>
          <w:szCs w:val="19"/>
          <w:highlight w:val="white"/>
        </w:rPr>
        <w:t>'98444'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FF0000"/>
          <w:sz w:val="19"/>
          <w:szCs w:val="19"/>
          <w:highlight w:val="white"/>
        </w:rPr>
        <w:t>'98467'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FF0000"/>
          <w:sz w:val="19"/>
          <w:szCs w:val="19"/>
          <w:highlight w:val="white"/>
        </w:rPr>
        <w:t>'98464'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FF0000"/>
          <w:sz w:val="19"/>
          <w:szCs w:val="19"/>
          <w:highlight w:val="white"/>
        </w:rPr>
        <w:t>'98371'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FF0000"/>
          <w:sz w:val="19"/>
          <w:szCs w:val="19"/>
          <w:highlight w:val="white"/>
        </w:rPr>
        <w:t>'98466'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FF0000"/>
          <w:sz w:val="19"/>
          <w:szCs w:val="19"/>
          <w:highlight w:val="white"/>
        </w:rPr>
        <w:t>'98391'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FF0000"/>
          <w:sz w:val="19"/>
          <w:szCs w:val="19"/>
          <w:highlight w:val="white"/>
        </w:rPr>
        <w:t>'98372'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FF0000"/>
          <w:sz w:val="19"/>
          <w:szCs w:val="19"/>
          <w:highlight w:val="white"/>
        </w:rPr>
        <w:t>'98335'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FF0000"/>
          <w:sz w:val="19"/>
          <w:szCs w:val="19"/>
          <w:highlight w:val="white"/>
        </w:rPr>
        <w:t>'98335'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FF0000"/>
          <w:sz w:val="19"/>
          <w:szCs w:val="19"/>
          <w:highlight w:val="white"/>
        </w:rPr>
        <w:t>'98394'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FF0000"/>
          <w:sz w:val="19"/>
          <w:szCs w:val="19"/>
          <w:highlight w:val="white"/>
        </w:rPr>
        <w:t>'98332'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Pr="00845F43">
        <w:rPr>
          <w:rFonts w:ascii="Consolas" w:hAnsi="Consolas" w:cs="Consolas"/>
          <w:color w:val="FF0000"/>
          <w:sz w:val="19"/>
          <w:szCs w:val="19"/>
          <w:highlight w:val="white"/>
        </w:rPr>
        <w:t>'98329'</w:t>
      </w:r>
      <w:r w:rsidRPr="00845F43"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02444BCB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45F43"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111C656B" w14:textId="77777777" w:rsidR="00F7084B" w:rsidRPr="00845F43" w:rsidRDefault="00F7084B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96B75F8" w14:textId="735E73ED" w:rsidR="00F7084B" w:rsidRDefault="00845F43" w:rsidP="00F7084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Calculate distance between filtered Property and 10% sample of Crime data</w:t>
      </w:r>
    </w:p>
    <w:p w14:paraId="09924D2D" w14:textId="47CF09A2" w:rsidR="00845F43" w:rsidRDefault="00845F43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CB16038" w14:textId="3DBD22E7" w:rsidR="00845F43" w:rsidRDefault="00845F43" w:rsidP="00845F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LandCrimeDistanceSample2]</w:t>
      </w:r>
    </w:p>
    <w:p w14:paraId="433AB476" w14:textId="313C82AE" w:rsidR="00845F43" w:rsidRDefault="00845F43" w:rsidP="00845F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t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OBJECT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796E0C13" w14:textId="3445B8FA" w:rsidR="00845F43" w:rsidRDefault="00845F43" w:rsidP="00845F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t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atitude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ongtitud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attitud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ongtitu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,</w:t>
      </w:r>
    </w:p>
    <w:p w14:paraId="3E29DB9F" w14:textId="474A6742" w:rsidR="00845F43" w:rsidRDefault="00845F43" w:rsidP="00845F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getDistanceSTDistanc</w:t>
      </w:r>
      <w:r w:rsidR="00013A84">
        <w:rPr>
          <w:rFonts w:ascii="Consolas" w:hAnsi="Consolas" w:cs="Consolas"/>
          <w:color w:val="000000"/>
          <w:sz w:val="19"/>
          <w:szCs w:val="19"/>
          <w:highlight w:val="white"/>
        </w:rPr>
        <w:t>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Mil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atitud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ongtitud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attitud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ongtitud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Distance</w:t>
      </w:r>
    </w:p>
    <w:p w14:paraId="66DB4AE9" w14:textId="77777777" w:rsidR="00845F43" w:rsidRDefault="00845F43" w:rsidP="00845F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</w:p>
    <w:p w14:paraId="05D5B8EB" w14:textId="77777777" w:rsidR="00845F43" w:rsidRDefault="00845F43" w:rsidP="00845F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atitu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Latitud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ongtitu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Longtitud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ZipCode</w:t>
      </w:r>
      <w:proofErr w:type="spellEnd"/>
    </w:p>
    <w:p w14:paraId="7323D4E7" w14:textId="77777777" w:rsidR="00845F43" w:rsidRDefault="00845F43" w:rsidP="00845F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ppraisalAccou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 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40AB9156" w14:textId="77777777" w:rsidR="00845F43" w:rsidRDefault="00845F43" w:rsidP="00845F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lef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ddressPo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p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  <w:proofErr w:type="spellEnd"/>
    </w:p>
    <w:p w14:paraId="10F36DFB" w14:textId="77777777" w:rsidR="00845F43" w:rsidRDefault="00845F43" w:rsidP="00845F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gt;=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8-01-01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</w:p>
    <w:p w14:paraId="65CEF293" w14:textId="77777777" w:rsidR="00845F43" w:rsidRDefault="00845F43" w:rsidP="00845F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a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ZipCod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98328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98338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98375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98387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4F3CDAAD" w14:textId="77777777" w:rsidR="00845F43" w:rsidRDefault="00845F43" w:rsidP="00845F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98385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98448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98374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98373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98446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6C9E008D" w14:textId="77777777" w:rsidR="00845F43" w:rsidRDefault="00845F43" w:rsidP="00845F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98445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98444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98467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98464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9837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04881C09" w14:textId="77777777" w:rsidR="00845F43" w:rsidRDefault="00845F43" w:rsidP="00845F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98466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9839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98372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98335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98335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74A82DA7" w14:textId="77777777" w:rsidR="00845F43" w:rsidRDefault="00845F43" w:rsidP="00845F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98394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98332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98329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72EC5C32" w14:textId="77777777" w:rsidR="00845F43" w:rsidRDefault="00845F43" w:rsidP="00845F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ta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7099E62B" w14:textId="3D6ADDE2" w:rsidR="00845F43" w:rsidRDefault="00845F43" w:rsidP="00845F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rimeData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TABLESAMPL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10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ERC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d</w:t>
      </w:r>
    </w:p>
    <w:p w14:paraId="183500F4" w14:textId="77777777" w:rsidR="00845F43" w:rsidRPr="00845F43" w:rsidRDefault="00845F43" w:rsidP="00845F43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93CF3EB" w14:textId="77777777" w:rsidR="00F7084B" w:rsidRPr="00F7084B" w:rsidRDefault="00F7084B" w:rsidP="00F7084B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3F0C22D" w14:textId="1987D05A" w:rsidR="00F7084B" w:rsidRDefault="00845F43" w:rsidP="00845F43">
      <w:pPr>
        <w:pStyle w:val="ListParagraph"/>
        <w:numPr>
          <w:ilvl w:val="0"/>
          <w:numId w:val="1"/>
        </w:numPr>
      </w:pPr>
      <w:proofErr w:type="spellStart"/>
      <w:r>
        <w:t>Groupedsample</w:t>
      </w:r>
      <w:proofErr w:type="spellEnd"/>
      <w:r>
        <w:t xml:space="preserve"> View</w:t>
      </w:r>
    </w:p>
    <w:p w14:paraId="0A50CDBD" w14:textId="5761E3A7" w:rsidR="00845F43" w:rsidRDefault="00845F43" w:rsidP="00845F43">
      <w:pPr>
        <w:ind w:left="360"/>
        <w:rPr>
          <w:rFonts w:ascii="Consolas" w:hAnsi="Consolas" w:cs="Consolas"/>
          <w:color w:val="000000"/>
          <w:sz w:val="19"/>
          <w:szCs w:val="19"/>
        </w:rPr>
      </w:pPr>
      <w:r>
        <w:t xml:space="preserve">This view </w:t>
      </w:r>
      <w:proofErr w:type="gramStart"/>
      <w:r>
        <w:t>integrate</w:t>
      </w:r>
      <w:proofErr w:type="gramEnd"/>
      <w:r>
        <w:t xml:space="preserve"> house attribute data from </w:t>
      </w:r>
      <w:r w:rsidRPr="00845F43">
        <w:rPr>
          <w:rFonts w:ascii="Consolas" w:hAnsi="Consolas" w:cs="Consolas"/>
          <w:color w:val="000000"/>
          <w:sz w:val="19"/>
          <w:szCs w:val="19"/>
          <w:highlight w:val="white"/>
        </w:rPr>
        <w:t>CompiledDataVersion1</w:t>
      </w:r>
      <w:r>
        <w:rPr>
          <w:rFonts w:ascii="Consolas" w:hAnsi="Consolas" w:cs="Consolas"/>
          <w:color w:val="000000"/>
          <w:sz w:val="19"/>
          <w:szCs w:val="19"/>
        </w:rPr>
        <w:t xml:space="preserve"> view, table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andCrimeDistanceSample2</w:t>
      </w:r>
      <w:r>
        <w:rPr>
          <w:rFonts w:ascii="Consolas" w:hAnsi="Consolas" w:cs="Consolas"/>
          <w:color w:val="000000"/>
          <w:sz w:val="19"/>
          <w:szCs w:val="19"/>
        </w:rPr>
        <w:t xml:space="preserve"> and table Crime Data. Then It aggregated and grouped crime by new 5 categories as mentioned in the paper</w:t>
      </w:r>
      <w:r w:rsidR="00D50B82">
        <w:rPr>
          <w:rFonts w:ascii="Consolas" w:hAnsi="Consolas" w:cs="Consolas"/>
          <w:color w:val="000000"/>
          <w:sz w:val="19"/>
          <w:szCs w:val="19"/>
        </w:rPr>
        <w:t>.</w:t>
      </w:r>
    </w:p>
    <w:p w14:paraId="2407AD6F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U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19su5510_lehuy]</w:t>
      </w:r>
    </w:p>
    <w:p w14:paraId="559548B9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22A1C301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***** Object:  View [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dbo</w:t>
      </w:r>
      <w:proofErr w:type="spellEnd"/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>].[</w:t>
      </w:r>
      <w:proofErr w:type="spellStart"/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>groupedsample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>]    Script Date: 8/12/2019 4:17:27 PM ******/</w:t>
      </w:r>
    </w:p>
    <w:p w14:paraId="32C2B3C3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NSI_NULL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</w:p>
    <w:p w14:paraId="727714BB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43F7DFB5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QUOTED_IDENTIFI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</w:p>
    <w:p w14:paraId="174DFE9E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262DC167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4614344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25E600B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99765C1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0277C33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iew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groupedsampl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</w:p>
    <w:p w14:paraId="25D47743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</w:p>
    <w:p w14:paraId="62F00ACC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*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rimeCategory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NoofCrime</w:t>
      </w:r>
      <w:proofErr w:type="spellEnd"/>
    </w:p>
    <w:p w14:paraId="2DDB1C90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ompiledDataVersion1 d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righ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49E37BBB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tb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tb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rimeCateg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cou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tb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rimeCategory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NoofCrime</w:t>
      </w:r>
      <w:proofErr w:type="spellEnd"/>
    </w:p>
    <w:p w14:paraId="370E9059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44C470E3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blic_Na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3F2B840A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37549BB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e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ublic_Nam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Arson - Non-residential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47A70758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Arson - Residential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1D7A2D09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Burglary - Non-residential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730C4135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 xml:space="preserve">'Burglary -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Residential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Fraud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 xml:space="preserve"> or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Forgery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Motor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 xml:space="preserve"> Vehicle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Theft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ossession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 xml:space="preserve"> of Stolen Property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6B6703E8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 xml:space="preserve">'Robbery -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Business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Robbery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 xml:space="preserve"> -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Residential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Robbery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 xml:space="preserve"> -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Street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Robbery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 xml:space="preserve"> - Other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2DC7371B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 xml:space="preserve">'Theft - Gas Station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Runout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Theft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 xml:space="preserve"> -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Mail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Theft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 xml:space="preserve"> -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Other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Theft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 xml:space="preserve"> - Vehicle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Prowl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Theft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 xml:space="preserve"> -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Shoplifing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Trafficking in Stolen Property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000FB4B2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he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PropertyCrime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423FBA96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e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ublic_Nam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lik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%Drug%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he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DrugCrime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0B4961FC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e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ublic_Nam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Homicide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he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Homicide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6526FABE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e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ublic_Nam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 xml:space="preserve">'Assault -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Aggravated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Assault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 xml:space="preserve"> -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Simple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Intimidation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Telephone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Harassment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Vandalism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 xml:space="preserve"> - Non-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residential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Vandalism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 xml:space="preserve"> - Residential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he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PersonalCrime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5657A3A0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OtherCrime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0ACDEE9D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rimeCategor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1947A486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LandCrimeDistanceSample2 a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lef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rimeData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Object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OBJECTID</w:t>
      </w:r>
      <w:proofErr w:type="spellEnd"/>
    </w:p>
    <w:p w14:paraId="6C7F77F4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Distanc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lt;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tb1</w:t>
      </w:r>
    </w:p>
    <w:p w14:paraId="7129AC38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tb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tb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rimeCateg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e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  <w:proofErr w:type="spellEnd"/>
    </w:p>
    <w:p w14:paraId="66C0E5CA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4A893FA6" w14:textId="0E5B96DA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D30E44A" w14:textId="06233956" w:rsidR="00D50B82" w:rsidRPr="004D6E3A" w:rsidRDefault="00D50B82" w:rsidP="004D6E3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4D6E3A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Pr="004D6E3A">
        <w:rPr>
          <w:rFonts w:ascii="Consolas" w:hAnsi="Consolas" w:cs="Consolas"/>
          <w:color w:val="000000"/>
          <w:sz w:val="19"/>
          <w:szCs w:val="19"/>
          <w:highlight w:val="white"/>
        </w:rPr>
        <w:t>Groupeddatafull</w:t>
      </w:r>
      <w:proofErr w:type="spellEnd"/>
      <w:r w:rsidRPr="004D6E3A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view</w:t>
      </w:r>
    </w:p>
    <w:p w14:paraId="4DC65F0D" w14:textId="0C3CB715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This view sp</w:t>
      </w:r>
      <w:r w:rsidR="00E61B2C">
        <w:rPr>
          <w:rFonts w:ascii="Consolas" w:hAnsi="Consolas" w:cs="Consolas"/>
          <w:color w:val="000000"/>
          <w:sz w:val="19"/>
          <w:szCs w:val="19"/>
          <w:highlight w:val="white"/>
        </w:rPr>
        <w:t>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ead crime data in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groupedsampl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view to column. This action is to tidy data table</w:t>
      </w:r>
      <w:r w:rsidR="004D6E3A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y using pivot functi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, make every single row is correspond with only one property.</w:t>
      </w:r>
    </w:p>
    <w:p w14:paraId="6FC366B0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U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19su5510_lehuy]</w:t>
      </w:r>
    </w:p>
    <w:p w14:paraId="36476E5E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5BEF988D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***** Object:  View [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dbo</w:t>
      </w:r>
      <w:proofErr w:type="spellEnd"/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>].[</w:t>
      </w:r>
      <w:proofErr w:type="spellStart"/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>groupeddatatull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>]    Script Date: 8/12/2019 4:23:55 PM ******/</w:t>
      </w:r>
    </w:p>
    <w:p w14:paraId="11BC46D9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NSI_NULL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</w:p>
    <w:p w14:paraId="7EF69C57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73A17084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QUOTED_IDENTIFI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</w:p>
    <w:p w14:paraId="1366680D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08B37DCB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8ED78C9" w14:textId="25471DCE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iew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groupeddata</w:t>
      </w:r>
      <w:r w:rsidR="004D6E3A">
        <w:rPr>
          <w:rFonts w:ascii="Consolas" w:hAnsi="Consolas" w:cs="Consolas"/>
          <w:color w:val="000000"/>
          <w:sz w:val="19"/>
          <w:szCs w:val="19"/>
          <w:highlight w:val="white"/>
        </w:rPr>
        <w:t>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ul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</w:p>
    <w:p w14:paraId="793F9F04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</w:p>
    <w:p w14:paraId="18C46127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ppraisalAccountTyp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</w:p>
    <w:p w14:paraId="02450618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ildings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andGrossSquareFeet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</w:p>
    <w:p w14:paraId="13EA5634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andNetSquareFeet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ppraisalDat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</w:p>
    <w:p w14:paraId="764C5FAA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atitud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ongtitud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ilding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pertyTyp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33788120" w14:textId="100D1B85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quareFeet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z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centComplet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="004D6E3A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ondition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Quality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hysicalAg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42C60718" w14:textId="61E585D8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YearBuilt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YearRemodele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420AF145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ccountTyp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axableValuePriorYear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213D5F16" w14:textId="2A73781E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axableValueCurrentYear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Zipcod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rugCri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="004D6E3A">
        <w:rPr>
          <w:rFonts w:ascii="Consolas" w:hAnsi="Consolas" w:cs="Consolas"/>
          <w:color w:val="80808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Homicide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="004D6E3A">
        <w:rPr>
          <w:rFonts w:ascii="Consolas" w:hAnsi="Consolas" w:cs="Consolas"/>
          <w:color w:val="80808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OtherCri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="004D6E3A">
        <w:rPr>
          <w:rFonts w:ascii="Consolas" w:hAnsi="Consolas" w:cs="Consolas"/>
          <w:color w:val="80808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alCri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 w:rsidR="004D6E3A">
        <w:rPr>
          <w:rFonts w:ascii="Consolas" w:hAnsi="Consolas" w:cs="Consolas"/>
          <w:color w:val="80808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pertyCri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] </w:t>
      </w:r>
    </w:p>
    <w:p w14:paraId="19A7E0EE" w14:textId="344F2700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CompiledDataVersion1] a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lef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</w:p>
    <w:p w14:paraId="62E9E1E1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DrugCrime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Homicide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OtherCrime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PersonalCrime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[PropertyCrime]  </w:t>
      </w:r>
    </w:p>
    <w:p w14:paraId="418B53BF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lastRenderedPageBreak/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</w:p>
    <w:p w14:paraId="1918AC84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rimeCategory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NoofCri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</w:p>
    <w:p w14:paraId="629F0D88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groupedsampl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]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  </w:t>
      </w:r>
    </w:p>
    <w:p w14:paraId="0AD7027C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pivot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max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NoofCrim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rimeCategor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DrugCrime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Homicide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OtherCrime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PersonalCrime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PropertyCrime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 </w:t>
      </w:r>
    </w:p>
    <w:p w14:paraId="75870DFC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59306C90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31C1BF6F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Zipcode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in ('98371', '98372', '98373','98374','98375') and </w:t>
      </w:r>
    </w:p>
    <w:p w14:paraId="70D9C71C" w14:textId="72B395A1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LandCrimeDistanceSample2</w:t>
      </w:r>
      <w:r w:rsidR="004D6E3A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6DB86971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56B20005" w14:textId="77777777" w:rsidR="00D50B82" w:rsidRDefault="00D50B82" w:rsidP="00D50B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5C98E30" w14:textId="1E7850CA" w:rsidR="004D6E3A" w:rsidRDefault="004D6E3A" w:rsidP="004D6E3A">
      <w:pPr>
        <w:pStyle w:val="ListParagraph"/>
        <w:numPr>
          <w:ilvl w:val="0"/>
          <w:numId w:val="1"/>
        </w:numPr>
      </w:pPr>
      <w:proofErr w:type="spellStart"/>
      <w:r>
        <w:t>GroupedDataWithSale</w:t>
      </w:r>
      <w:proofErr w:type="spellEnd"/>
      <w:r>
        <w:t xml:space="preserve"> view</w:t>
      </w:r>
    </w:p>
    <w:p w14:paraId="541861FA" w14:textId="77777777" w:rsidR="004D6E3A" w:rsidRDefault="004D6E3A" w:rsidP="004D6E3A">
      <w:pPr>
        <w:pStyle w:val="ListParagraph"/>
      </w:pPr>
      <w:r>
        <w:t xml:space="preserve">This view is the data in </w:t>
      </w:r>
      <w:proofErr w:type="spellStart"/>
      <w:r>
        <w:t>groupeddatafull</w:t>
      </w:r>
      <w:proofErr w:type="spellEnd"/>
      <w:r>
        <w:t xml:space="preserve"> integrated with sale data. We only select those most recent sale data from 01-01-2018 until now.</w:t>
      </w:r>
    </w:p>
    <w:p w14:paraId="3E3C3348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U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19su5510_lehuy]</w:t>
      </w:r>
    </w:p>
    <w:p w14:paraId="268818DD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6F2D788C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***** Object:  View [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dbo</w:t>
      </w:r>
      <w:proofErr w:type="spellEnd"/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>].[</w:t>
      </w:r>
      <w:proofErr w:type="spellStart"/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>GroupedDatawithSale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>]    Script Date: 8/12/2019 4:32:09 PM ******/</w:t>
      </w:r>
    </w:p>
    <w:p w14:paraId="3E767983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NSI_NULL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</w:p>
    <w:p w14:paraId="62206ABC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1F78998E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QUOTED_IDENTIFI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</w:p>
    <w:p w14:paraId="70A78E56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2357371F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/****** Script for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SelectTopNRows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command from </w:t>
      </w:r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>SSMS  *</w:t>
      </w:r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>*****/</w:t>
      </w:r>
    </w:p>
    <w:p w14:paraId="3344612C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iew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GroupedDatawithSal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</w:p>
    <w:p w14:paraId="6150AD9F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</w:p>
    <w:p w14:paraId="6F21A864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7945F94A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ildings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0C797A8E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andNetSquareFeet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2B5F5801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quareFeet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03BFDD9B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ondition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72A54278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Quality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48F3FA84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hysicalAg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52DE7CC8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YearBuilt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3C65F4E6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YearRemodeled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2E70F924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axableValueCurrentYear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3F12AEE6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axableValuePriorYear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4ACC78B5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FF00FF"/>
          <w:sz w:val="19"/>
          <w:szCs w:val="19"/>
          <w:highlight w:val="white"/>
        </w:rPr>
        <w:t>isnull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DrugCrime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rugCri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213F98B7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FF00FF"/>
          <w:sz w:val="19"/>
          <w:szCs w:val="19"/>
          <w:highlight w:val="white"/>
        </w:rPr>
        <w:t>isnull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Homicide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Homicid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1FD2599B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FF00FF"/>
          <w:sz w:val="19"/>
          <w:szCs w:val="19"/>
          <w:highlight w:val="white"/>
        </w:rPr>
        <w:t>isnull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pertyCrime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pertyCri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63C460D4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FF00FF"/>
          <w:sz w:val="19"/>
          <w:szCs w:val="19"/>
          <w:highlight w:val="white"/>
        </w:rPr>
        <w:t>isnull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alCrime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alCri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7FC396D4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FF00FF"/>
          <w:sz w:val="19"/>
          <w:szCs w:val="19"/>
          <w:highlight w:val="white"/>
        </w:rPr>
        <w:t>isnull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OtherCrime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OtherCri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Pric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Date</w:t>
      </w:r>
      <w:proofErr w:type="spellEnd"/>
    </w:p>
    <w:p w14:paraId="0D7E3FD9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groupeddatatul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</w:p>
    <w:p w14:paraId="3F6432FC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Pric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Date</w:t>
      </w:r>
      <w:proofErr w:type="spellEnd"/>
    </w:p>
    <w:p w14:paraId="0204CE82" w14:textId="669D1ACC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</w:p>
    <w:p w14:paraId="0D73065B" w14:textId="3419E90A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FF"/>
          <w:sz w:val="19"/>
          <w:szCs w:val="19"/>
          <w:highlight w:val="white"/>
        </w:rPr>
        <w:t>Row_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number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10C77C39" w14:textId="610DF1CF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OVER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</w:p>
    <w:p w14:paraId="4FF552CD" w14:textId="61ED3BD5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="00E61B2C"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artiti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BY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11764FE0" w14:textId="651D57F5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Order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Price</w:t>
      </w:r>
      <w:proofErr w:type="spellEnd"/>
      <w:proofErr w:type="gramEnd"/>
    </w:p>
    <w:p w14:paraId="02E31035" w14:textId="31C447CB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al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o </w:t>
      </w:r>
    </w:p>
    <w:p w14:paraId="5BF16DD6" w14:textId="5202FEE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Order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  <w:proofErr w:type="spellEnd"/>
    </w:p>
    <w:p w14:paraId="580F8781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Dat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gt;=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8-01-01'</w:t>
      </w:r>
    </w:p>
    <w:p w14:paraId="66CE4BC2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133D40E6" w14:textId="5C69846E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70A56B0" w14:textId="1068D518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After having a view with final data, we insert those data into table </w:t>
      </w:r>
      <w:r w:rsidRPr="00E61B2C">
        <w:rPr>
          <w:rFonts w:ascii="Consolas" w:hAnsi="Consolas" w:cs="Consolas"/>
          <w:b/>
          <w:bCs/>
          <w:i/>
          <w:iCs/>
          <w:color w:val="000000"/>
          <w:sz w:val="19"/>
          <w:szCs w:val="19"/>
          <w:highlight w:val="white"/>
        </w:rPr>
        <w:t>FinalData0809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. To keep this dataset </w:t>
      </w:r>
      <w:r w:rsidR="00E61B2C">
        <w:rPr>
          <w:rFonts w:ascii="Consolas" w:hAnsi="Consolas" w:cs="Consolas"/>
          <w:color w:val="000000"/>
          <w:sz w:val="19"/>
          <w:szCs w:val="19"/>
          <w:highlight w:val="white"/>
        </w:rPr>
        <w:t>constant</w:t>
      </w:r>
    </w:p>
    <w:p w14:paraId="32FB452B" w14:textId="5283F410" w:rsidR="004D6E3A" w:rsidRDefault="004D6E3A" w:rsidP="004D6E3A">
      <w:pPr>
        <w:pStyle w:val="ListParagraph"/>
        <w:numPr>
          <w:ilvl w:val="0"/>
          <w:numId w:val="1"/>
        </w:numPr>
      </w:pPr>
      <w:r>
        <w:lastRenderedPageBreak/>
        <w:t xml:space="preserve"> </w:t>
      </w:r>
      <w:proofErr w:type="spellStart"/>
      <w:r>
        <w:t>FinalNormalizeData</w:t>
      </w:r>
      <w:proofErr w:type="spellEnd"/>
      <w:r>
        <w:t xml:space="preserve"> view</w:t>
      </w:r>
    </w:p>
    <w:p w14:paraId="2B36F09E" w14:textId="23EB3338" w:rsidR="004D6E3A" w:rsidRDefault="004D6E3A" w:rsidP="004D6E3A">
      <w:pPr>
        <w:ind w:left="360"/>
      </w:pPr>
      <w:r>
        <w:t>This view is a normalized version of final dataset. We used this view for clustering section.</w:t>
      </w:r>
    </w:p>
    <w:p w14:paraId="23E6F115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U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19su5510_lehuy]</w:t>
      </w:r>
    </w:p>
    <w:p w14:paraId="6DBB6B6C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4A15024C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3060563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***** Object:  View [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dbo</w:t>
      </w:r>
      <w:proofErr w:type="spellEnd"/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>].[</w:t>
      </w:r>
      <w:proofErr w:type="spellStart"/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>FinalNormalizedData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>]    Script Date: 8/12/2019 4:34:52 PM ******/</w:t>
      </w:r>
    </w:p>
    <w:p w14:paraId="39097065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NSI_NULL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</w:p>
    <w:p w14:paraId="3A29ACD5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6BD82E8F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F7F1337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QUOTED_IDENTIFI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</w:p>
    <w:p w14:paraId="29111B25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2CF4046E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85AB259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iew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FinalNormalizedData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</w:p>
    <w:p w14:paraId="3A78D7A0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</w:p>
    <w:p w14:paraId="48F4E00E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cas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ilding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lo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/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uildings</w:t>
      </w:r>
    </w:p>
    <w:p w14:paraId="75444523" w14:textId="0924E3DC" w:rsidR="004D6E3A" w:rsidRDefault="004D6E3A" w:rsidP="004D6E3A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andNetSquareFee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5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/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4316796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5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LandNetSquareFeet</w:t>
      </w:r>
      <w:proofErr w:type="spellEnd"/>
    </w:p>
    <w:p w14:paraId="571D3790" w14:textId="18C65C4A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quareFee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9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/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723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9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quareFeet</w:t>
      </w:r>
      <w:proofErr w:type="spellEnd"/>
    </w:p>
    <w:p w14:paraId="16E9863A" w14:textId="04E3B368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cas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hysicalAg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lo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/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19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hysicalAge</w:t>
      </w:r>
      <w:proofErr w:type="spellEnd"/>
    </w:p>
    <w:p w14:paraId="17CF1CAA" w14:textId="27A2F452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cas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YearBuil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lo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189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/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019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89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YearBuilt</w:t>
      </w:r>
      <w:proofErr w:type="spellEnd"/>
    </w:p>
    <w:p w14:paraId="7F8B6512" w14:textId="25385810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cas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YearRemodele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lo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/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019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YearRemodeled</w:t>
      </w:r>
      <w:proofErr w:type="spellEnd"/>
    </w:p>
    <w:p w14:paraId="21B1500A" w14:textId="2967BF92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axableValueCurrentYea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/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9796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axableValueCurrentYear</w:t>
      </w:r>
      <w:proofErr w:type="spellEnd"/>
    </w:p>
    <w:p w14:paraId="2A5843B6" w14:textId="384DA484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axableValuePriorYea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/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8829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TaxableValuePriorYear</w:t>
      </w:r>
      <w:proofErr w:type="spellEnd"/>
    </w:p>
    <w:p w14:paraId="172A59D0" w14:textId="311DBC9C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cas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DrugCri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lo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/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5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rugCrime</w:t>
      </w:r>
      <w:proofErr w:type="spellEnd"/>
    </w:p>
    <w:p w14:paraId="4EC438FC" w14:textId="1D134368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cas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Homici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lo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/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Homicide</w:t>
      </w:r>
    </w:p>
    <w:p w14:paraId="58CAECC5" w14:textId="32C97EA1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cas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pertyCri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lo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/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459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pertyCrime</w:t>
      </w:r>
      <w:proofErr w:type="spellEnd"/>
    </w:p>
    <w:p w14:paraId="7BEA1781" w14:textId="6CA60F31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,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cas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alCri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lo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/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08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alCrime</w:t>
      </w:r>
      <w:proofErr w:type="spellEnd"/>
    </w:p>
    <w:p w14:paraId="5E94BD2D" w14:textId="6B29E13A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,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</w:rPr>
        <w:t>cas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OtherCri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loa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/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39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OtherCrime</w:t>
      </w:r>
      <w:proofErr w:type="spellEnd"/>
    </w:p>
    <w:p w14:paraId="0B2A575E" w14:textId="1606FEBB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Pric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5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/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17000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5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alePrice</w:t>
      </w:r>
      <w:proofErr w:type="spellEnd"/>
    </w:p>
    <w:p w14:paraId="726679D3" w14:textId="7E552ECD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aleDat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ondition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Quality</w:t>
      </w:r>
      <w:proofErr w:type="spellEnd"/>
    </w:p>
    <w:p w14:paraId="605C9B32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FinalData0809 f</w:t>
      </w:r>
    </w:p>
    <w:p w14:paraId="5BBABDA1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2609BBFB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E7D54A3" w14:textId="77777777" w:rsidR="004D6E3A" w:rsidRDefault="004D6E3A" w:rsidP="004D6E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118BD9E" w14:textId="0E34B331" w:rsidR="004D6E3A" w:rsidRDefault="000A44B3" w:rsidP="000A44B3">
      <w:r>
        <w:t xml:space="preserve">Finally, </w:t>
      </w:r>
      <w:proofErr w:type="gramStart"/>
      <w:r>
        <w:t>We</w:t>
      </w:r>
      <w:proofErr w:type="gramEnd"/>
      <w:r>
        <w:t xml:space="preserve"> used visual studio SQL data tool to cluster final dataset, then create data with cluster column. </w:t>
      </w:r>
    </w:p>
    <w:p w14:paraId="16CB18A6" w14:textId="087D547A" w:rsidR="00BE338D" w:rsidRDefault="00BE338D" w:rsidP="000A44B3"/>
    <w:p w14:paraId="2512C896" w14:textId="77777777" w:rsidR="00BE338D" w:rsidRDefault="00BE338D" w:rsidP="00BE33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U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19su5510_lehuy]</w:t>
      </w:r>
    </w:p>
    <w:p w14:paraId="5CA5D5F7" w14:textId="77777777" w:rsidR="00BE338D" w:rsidRDefault="00BE338D" w:rsidP="00BE33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7F09A497" w14:textId="77777777" w:rsidR="00BE338D" w:rsidRDefault="00BE338D" w:rsidP="00BE33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***** Object:  View [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dbo</w:t>
      </w:r>
      <w:proofErr w:type="spellEnd"/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>].[</w:t>
      </w:r>
      <w:proofErr w:type="spellStart"/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>FinalDataClusterWithCrime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>]    Script Date: 8/13/2019 3:06:41 PM ******/</w:t>
      </w:r>
    </w:p>
    <w:p w14:paraId="2FFC2972" w14:textId="77777777" w:rsidR="00BE338D" w:rsidRDefault="00BE338D" w:rsidP="00BE33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NSI_NULL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</w:p>
    <w:p w14:paraId="77CEC62A" w14:textId="77777777" w:rsidR="00BE338D" w:rsidRDefault="00BE338D" w:rsidP="00BE33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3FB66D9D" w14:textId="77777777" w:rsidR="00BE338D" w:rsidRDefault="00BE338D" w:rsidP="00BE33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QUOTED_IDENTIFI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</w:p>
    <w:p w14:paraId="5498027D" w14:textId="77777777" w:rsidR="00BE338D" w:rsidRDefault="00BE338D" w:rsidP="00BE33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4C63AF2D" w14:textId="77777777" w:rsidR="00BE338D" w:rsidRDefault="00BE338D" w:rsidP="00BE33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iew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FinalDataClusterWithCri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</w:p>
    <w:p w14:paraId="2744244C" w14:textId="77777777" w:rsidR="00BE338D" w:rsidRDefault="00BE338D" w:rsidP="00BE33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</w:p>
    <w:p w14:paraId="7C312E01" w14:textId="77777777" w:rsidR="00BE338D" w:rsidRDefault="00BE338D" w:rsidP="00BE33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*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[$CLUSTER]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luster</w:t>
      </w:r>
    </w:p>
    <w:p w14:paraId="05BED7A0" w14:textId="77777777" w:rsidR="00BE338D" w:rsidRDefault="00BE338D" w:rsidP="00BE338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FinalData0809 f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lusteredDataWithCri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  <w:proofErr w:type="spellEnd"/>
    </w:p>
    <w:p w14:paraId="4B1E7A53" w14:textId="2CA6EC26" w:rsidR="0088779E" w:rsidRDefault="00BE338D" w:rsidP="00BE338D">
      <w:pPr>
        <w:rPr>
          <w:rFonts w:ascii="Consolas" w:hAnsi="Consolas" w:cs="Consolas"/>
          <w:color w:val="0000FF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4D828C14" w14:textId="77777777" w:rsidR="0088779E" w:rsidRDefault="0088779E" w:rsidP="008877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lastRenderedPageBreak/>
        <w:t>U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19su5510_lehuy]</w:t>
      </w:r>
    </w:p>
    <w:p w14:paraId="78CB16A9" w14:textId="0E70437B" w:rsidR="0088779E" w:rsidRDefault="0088779E" w:rsidP="008877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22315485" w14:textId="77777777" w:rsidR="0088779E" w:rsidRDefault="0088779E" w:rsidP="008877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***** Object:  View [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dbo</w:t>
      </w:r>
      <w:proofErr w:type="spellEnd"/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>].[</w:t>
      </w:r>
      <w:proofErr w:type="spellStart"/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>FinalDataClusterWithoutCrime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>]    Script Date: 8/13/2019 3:10:30 PM ******/</w:t>
      </w:r>
    </w:p>
    <w:p w14:paraId="5984475C" w14:textId="77777777" w:rsidR="0088779E" w:rsidRDefault="0088779E" w:rsidP="008877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NSI_NULL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</w:p>
    <w:p w14:paraId="532B6747" w14:textId="761F0394" w:rsidR="0088779E" w:rsidRDefault="0088779E" w:rsidP="008877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4325EB68" w14:textId="77777777" w:rsidR="0088779E" w:rsidRDefault="0088779E" w:rsidP="008877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QUOTED_IDENTIFI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</w:p>
    <w:p w14:paraId="36631C06" w14:textId="2E3225F2" w:rsidR="0088779E" w:rsidRDefault="0088779E" w:rsidP="008877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1336EE45" w14:textId="77777777" w:rsidR="0088779E" w:rsidRDefault="0088779E" w:rsidP="008877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iew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FinalDataClusterWithoutCri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</w:p>
    <w:p w14:paraId="3D5F899C" w14:textId="77777777" w:rsidR="0088779E" w:rsidRDefault="0088779E" w:rsidP="008877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</w:p>
    <w:p w14:paraId="152EF686" w14:textId="77777777" w:rsidR="0088779E" w:rsidRDefault="0088779E" w:rsidP="008877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*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[$CLUSTER]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luster</w:t>
      </w:r>
    </w:p>
    <w:p w14:paraId="45B425C8" w14:textId="77777777" w:rsidR="0088779E" w:rsidRDefault="0088779E" w:rsidP="008877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FinalData0809 f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lusteredDataWithoutCri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arcelNumber</w:t>
      </w:r>
      <w:proofErr w:type="spellEnd"/>
    </w:p>
    <w:p w14:paraId="2B1A3EDA" w14:textId="77777777" w:rsidR="0088779E" w:rsidRDefault="0088779E" w:rsidP="008877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28E9F8D4" w14:textId="77777777" w:rsidR="0088779E" w:rsidRDefault="0088779E" w:rsidP="008877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2FBA95E" w14:textId="77777777" w:rsidR="0088779E" w:rsidRDefault="0088779E" w:rsidP="0088779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ABE2D32" w14:textId="7B9D5881" w:rsidR="0088779E" w:rsidRDefault="0088779E" w:rsidP="0088779E">
      <w:pPr>
        <w:rPr>
          <w:rFonts w:ascii="Consolas" w:hAnsi="Consolas" w:cs="Consolas"/>
          <w:color w:val="0000FF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br w:type="page"/>
      </w:r>
    </w:p>
    <w:p w14:paraId="0AB714D5" w14:textId="77777777" w:rsidR="00BE338D" w:rsidRDefault="00BE338D" w:rsidP="00BE338D"/>
    <w:sectPr w:rsidR="00BE33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AC2494"/>
    <w:multiLevelType w:val="hybridMultilevel"/>
    <w:tmpl w:val="39A24D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MjE2NzazNLA0MzZS0lEKTi0uzszPAykwrgUA9tjdiiwAAAA="/>
  </w:docVars>
  <w:rsids>
    <w:rsidRoot w:val="00F7084B"/>
    <w:rsid w:val="00013A84"/>
    <w:rsid w:val="000A44B3"/>
    <w:rsid w:val="004D6E3A"/>
    <w:rsid w:val="007E3643"/>
    <w:rsid w:val="00845F43"/>
    <w:rsid w:val="0084608B"/>
    <w:rsid w:val="0088779E"/>
    <w:rsid w:val="00BD3AEE"/>
    <w:rsid w:val="00BE338D"/>
    <w:rsid w:val="00D50B82"/>
    <w:rsid w:val="00E61B2C"/>
    <w:rsid w:val="00F70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0EF740"/>
  <w15:chartTrackingRefBased/>
  <w15:docId w15:val="{42DB060C-28E5-4478-8670-674E97B4F6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08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7</Pages>
  <Words>1408</Words>
  <Characters>8030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 Le</dc:creator>
  <cp:keywords/>
  <dc:description/>
  <cp:lastModifiedBy>Huy Le</cp:lastModifiedBy>
  <cp:revision>7</cp:revision>
  <dcterms:created xsi:type="dcterms:W3CDTF">2019-08-12T22:59:00Z</dcterms:created>
  <dcterms:modified xsi:type="dcterms:W3CDTF">2019-08-14T02:14:00Z</dcterms:modified>
</cp:coreProperties>
</file>